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</w:p>
    <w:bookmarkStart w:id="32" w:name="curriculum-vitae-translator-interpreter"/>
    <w:p>
      <w:pPr>
        <w:pStyle w:val="Heading1"/>
      </w:pPr>
      <w:r>
        <w:t xml:space="preserve">Curriculum Vitae: Translator Interpreter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**Translator Interpreter** with over [X years] of experience in bridging linguistic and cultural gaps. Specializing in multilingual communication, I provide accurate and culturally sensitive translation and interpretation services tailored to the dynamic environment of **Israel Tel Aviv**. My expertise spans legal, medical, business, and technical fields, ensuring seamless interactions for international clients and local stakeholders alik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ranslation and Interpreting Studies</w:t>
      </w:r>
      <w:r>
        <w:t xml:space="preserve">, [University Name], Tel Aviv, Israel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Linguistics and Language Technology</w:t>
      </w:r>
      <w:r>
        <w:t xml:space="preserve">, [International University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Legal Translation</w:t>
      </w:r>
      <w:r>
        <w:t xml:space="preserve">, [Institute Name], Israel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ranslator-interpreter"/>
    <w:p>
      <w:pPr>
        <w:pStyle w:val="Heading3"/>
      </w:pPr>
      <w:r>
        <w:rPr>
          <w:bCs/>
          <w:b/>
        </w:rP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[Company Name], Tel Aviv, Israel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accurate translation and interpretation services for legal, medical, and business documents between Hebrew, English, and Arabic.</w:t>
      </w:r>
    </w:p>
    <w:p>
      <w:pPr>
        <w:numPr>
          <w:ilvl w:val="0"/>
          <w:numId w:val="1002"/>
        </w:numPr>
        <w:pStyle w:val="Compact"/>
      </w:pPr>
      <w:r>
        <w:t xml:space="preserve">Conducted real-time interpretation at international conferences and corporate meetings in **Israel Tel Aviv**, ensuring clarity and cultural relevance.</w:t>
      </w:r>
    </w:p>
    <w:p>
      <w:pPr>
        <w:numPr>
          <w:ilvl w:val="0"/>
          <w:numId w:val="1002"/>
        </w:numPr>
        <w:pStyle w:val="Compact"/>
      </w:pPr>
      <w:r>
        <w:t xml:space="preserve">Collaborated with law firms to translate court documents, contracts, and immigration papers for clients in the Tel Aviv area.</w:t>
      </w:r>
    </w:p>
    <w:p>
      <w:pPr>
        <w:numPr>
          <w:ilvl w:val="0"/>
          <w:numId w:val="1002"/>
        </w:numPr>
        <w:pStyle w:val="Compact"/>
      </w:pPr>
      <w:r>
        <w:t xml:space="preserve">Developed a specialized terminology database for technical industries, enhancing efficiency in translation projects.</w:t>
      </w:r>
    </w:p>
    <w:bookmarkEnd w:id="23"/>
    <w:bookmarkStart w:id="24" w:name="freelance-translator-interpreter"/>
    <w:p>
      <w:pPr>
        <w:pStyle w:val="Heading3"/>
      </w:pPr>
      <w:r>
        <w:rPr>
          <w:bCs/>
          <w:b/>
        </w:rP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[Freelance Portfolio], Tel Aviv, Israel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Offered translation services for startups and international companies operating in **Israel Tel Aviv**, including tech firms and NGOs.</w:t>
      </w:r>
    </w:p>
    <w:p>
      <w:pPr>
        <w:numPr>
          <w:ilvl w:val="0"/>
          <w:numId w:val="1003"/>
        </w:numPr>
        <w:pStyle w:val="Compact"/>
      </w:pPr>
      <w:r>
        <w:t xml:space="preserve">Interpreted during negotiations between Israeli entrepreneurs and foreign investors, fostering cross-border business partnerships.</w:t>
      </w:r>
    </w:p>
    <w:p>
      <w:pPr>
        <w:numPr>
          <w:ilvl w:val="0"/>
          <w:numId w:val="1003"/>
        </w:numPr>
        <w:pStyle w:val="Compact"/>
      </w:pPr>
      <w:r>
        <w:t xml:space="preserve">Translated marketing materials, websites, and user manuals to support global brands expanding into the Israeli market.</w:t>
      </w:r>
    </w:p>
    <w:p>
      <w:pPr>
        <w:numPr>
          <w:ilvl w:val="0"/>
          <w:numId w:val="1003"/>
        </w:numPr>
        <w:pStyle w:val="Compact"/>
      </w:pPr>
      <w:r>
        <w:t xml:space="preserve">Maintained high standards of confidentiality and accuracy for clients in the healthcare sector in Tel Aviv.</w:t>
      </w:r>
    </w:p>
    <w:bookmarkEnd w:id="24"/>
    <w:bookmarkStart w:id="25" w:name="translation-assistant"/>
    <w:p>
      <w:pPr>
        <w:pStyle w:val="Heading3"/>
      </w:pPr>
      <w:r>
        <w:rPr>
          <w:bCs/>
          <w:b/>
        </w:rPr>
        <w:t xml:space="preserve">Translation Assistant</w:t>
      </w:r>
    </w:p>
    <w:p>
      <w:pPr>
        <w:pStyle w:val="FirstParagraph"/>
      </w:pPr>
      <w:r>
        <w:rPr>
          <w:iCs/>
          <w:i/>
        </w:rPr>
        <w:t xml:space="preserve">[Institution Name], Tel Aviv, Israel</w:t>
      </w:r>
      <w:r>
        <w:t xml:space="preserve"> </w:t>
      </w:r>
      <w:r>
        <w:t xml:space="preserve">| [Month Year] – [Month Year]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Hebrew (fluent), English (fluent), Arabic (proficient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Israeli customs, business etiquette, and societal dynamics in **Tel Aviv**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CAT tools (e.g., Trados, MemoQ) and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TA (American Translators Association) certified, Israeli Translators Association memb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active listening, and problem-solving abilities for high-pressure interpretation scenario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or bilingual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academic and professional contex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Proficient, with a focus on Modern Standard Arabic and Levantine dial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communication skills.</w:t>
      </w:r>
    </w:p>
    <w:bookmarkEnd w:id="28"/>
    <w:bookmarkStart w:id="29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Medical Translation</w:t>
      </w:r>
      <w:r>
        <w:t xml:space="preserve">, [Institute Name], Israel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Cultural Sensitivity in Interpretation</w:t>
      </w:r>
      <w:r>
        <w:t xml:space="preserve">, [Organization], Tel Aviv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Legal Terminology Course</w:t>
      </w:r>
      <w:r>
        <w:t xml:space="preserve">, [University Name], Israel (Year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Israeli Translators Association (ITA) and the European Union of Associations for Translation Education (EUAT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interpretation services at local community centers in **Tel Aviv**, supporting immigrant families and international stud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s in Tel Aviv:</w:t>
      </w:r>
      <w:r>
        <w:t xml:space="preserve"> </w:t>
      </w:r>
      <w:r>
        <w:t xml:space="preserve">Collaborated with the Tel Aviv-Yafo Municipality on multilingual public service announcements and cultural ev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egal professionals, business executives, and academic institutions in **Israel Tel Aviv**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</dc:title>
  <dc:creator/>
  <dc:language>en</dc:language>
  <cp:keywords/>
  <dcterms:created xsi:type="dcterms:W3CDTF">2025-11-27T14:58:07Z</dcterms:created>
  <dcterms:modified xsi:type="dcterms:W3CDTF">2025-11-27T14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